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Program</w:t>
      </w:r>
      <w:r>
        <w:t xml:space="preserve"> </w:t>
      </w:r>
      <w:r>
        <w:t xml:space="preserve">in</w:t>
      </w:r>
      <w:r>
        <w:t xml:space="preserve"> </w:t>
      </w:r>
      <w:r>
        <w:t xml:space="preserve">Turkey</w:t>
      </w:r>
      <w:r>
        <w:t xml:space="preserve"> </w:t>
      </w:r>
      <w:r>
        <w:t xml:space="preserve">Istanbul</w:t>
      </w:r>
    </w:p>
    <w:bookmarkStart w:id="21" w:name="X46fc6a4165ca67630fee4f93e81a346a86901ea"/>
    <w:p>
      <w:pPr>
        <w:pStyle w:val="Heading1"/>
      </w:pPr>
      <w:r>
        <w:t xml:space="preserve">SCHOLARSHIP APPLICATION LETTER FOR MIDWIFERY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tanbul Health Sciences University</w:t>
      </w:r>
      <w:r>
        <w:br/>
      </w:r>
      <w:r>
        <w:t xml:space="preserve">School of Midwifery</w:t>
      </w:r>
      <w:r>
        <w:br/>
      </w:r>
      <w:r>
        <w:t xml:space="preserve">Istanbul, Turkey</w:t>
      </w:r>
    </w:p>
    <w:bookmarkStart w:id="20" w:name="Xed6d726486abf310b5a7cc09cdb475b52e9f4d7"/>
    <w:p>
      <w:pPr>
        <w:pStyle w:val="Heading2"/>
      </w:pPr>
      <w:r>
        <w:t xml:space="preserve">Subject: Formal Scholarship Application for Master's Program in Midwifery at Istanbul Health Sciences University</w:t>
      </w:r>
    </w:p>
    <w:p>
      <w:pPr>
        <w:pStyle w:val="FirstParagraph"/>
      </w:pPr>
      <w:r>
        <w:t xml:space="preserve">Dear Esteemed Scholarship Committee,</w:t>
      </w:r>
    </w:p>
    <w:p>
      <w:pPr>
        <w:pStyle w:val="BodyText"/>
      </w:pPr>
      <w:r>
        <w:t xml:space="preserve">With profound respect for the noble profession of midwifery and an unwavering commitment to advancing maternal healthcare in underserved communities, I am writing this Scholarship Application Letter to formally apply for financial assistance to pursue my Master's degree in Midwifery at Istanbul Health Sciences University. As a dedicated healthcare professional with five years of clinical experience across rural clinics in Southeast Asia, I have witnessed firsthand how culturally sensitive midwifery care can transform maternal health outcomes. My vision is to become a bridge between traditional community practices and evidence-based midwifery care—particularly within the vibrant multicultural context of</w:t>
      </w:r>
      <w:r>
        <w:t xml:space="preserve"> </w:t>
      </w:r>
      <w:r>
        <w:rPr>
          <w:bCs/>
          <w:b/>
        </w:rPr>
        <w:t xml:space="preserve">Turkey Istanbul</w:t>
      </w:r>
      <w:r>
        <w:t xml:space="preserve">, where I seek to complete my academic journey.</w:t>
      </w:r>
    </w:p>
    <w:p>
      <w:pPr>
        <w:pStyle w:val="BodyText"/>
      </w:pPr>
      <w:r>
        <w:t xml:space="preserve">My passion for midwifery was ignited during my undergraduate studies in Public Health, when I volunteered with a mobile clinic serving isolated mountain communities. Witnessing the profound impact of skilled birth attendants on reducing maternal mortality rates—particularly during high-risk deliveries where emergency interventions were unavailable—cemented my resolve to specialize. Since then, I have worked as a licensed midwife across three countries, managing over 800 prenatal cases and facilitating 150+ safe births. My clinical experiences in resource-limited settings taught me that effective midwifery transcends medical knowledge; it requires cultural humility, community trust-building, and adaptability within diverse social frameworks—a philosophy deeply aligned with the holistic approach of Istanbul Health Sciences University.</w:t>
      </w:r>
    </w:p>
    <w:p>
      <w:pPr>
        <w:pStyle w:val="BodyText"/>
      </w:pPr>
      <w:r>
        <w:t xml:space="preserve">It is precisely this alignment that drives my application to study in</w:t>
      </w:r>
      <w:r>
        <w:t xml:space="preserve"> </w:t>
      </w:r>
      <w:r>
        <w:rPr>
          <w:bCs/>
          <w:b/>
        </w:rPr>
        <w:t xml:space="preserve">Turkey Istanbul</w:t>
      </w:r>
      <w:r>
        <w:t xml:space="preserve">. I have meticulously researched the university's Midwifery program for its unique integration of Ottoman medical heritage with modern neonatal care protocols. The opportunity to learn under professors like Dr. Ayşe Yılmaz, whose research on maternal health disparities in urban migration communities directly echoes my professional interests, represents a rare academic convergence. Istanbul itself serves as an unparalleled living laboratory: as a city where Anatolian traditions merge with global healthcare innovations, I am eager to study how midwives navigate this dynamic cultural landscape. The university’s partnership with the Fatih Sultan Mehmet Training Hospital—a facility renowned for its high-risk obstetric care—will provide the clinical depth essential to my growth as a globally competent Midwife.</w:t>
      </w:r>
    </w:p>
    <w:p>
      <w:pPr>
        <w:pStyle w:val="BodyText"/>
      </w:pPr>
      <w:r>
        <w:t xml:space="preserve">My academic background includes a Bachelor of Science in Nursing (GPA: 3.8/4.0) from University of Colombo, followed by specialized midwifery training certified by the International Confederation of Midwives. I have also completed advanced courses in emergency obstetrics and perinatal psychology, yet I recognize that transformative leadership requires deeper theoretical grounding. The Master’s program at Istanbul Health Sciences University offers precisely this through its curriculum on "Midwifery Leadership in Multicultural Societies"—a course that addresses gaps in my current skillset regarding healthcare equity frameworks. Having observed how cultural misunderstandings during childbirth lead to maternal anxiety and poor outcomes, I am committed to mastering culturally tailored care models that the program uniquely emphasizes.</w:t>
      </w:r>
    </w:p>
    <w:p>
      <w:pPr>
        <w:pStyle w:val="BodyText"/>
      </w:pPr>
      <w:r>
        <w:t xml:space="preserve">Financial accessibility remains a critical barrier to this academic pursuit. While my previous employment enabled modest savings, tuition fees for international students at Istanbul Health Sciences University (approximately €4,500 annually) combined with living costs in Istanbul exceed my personal capacity without substantial support. This Scholarship Application Letter is therefore not merely a request for funds—it is an investment in sustainable healthcare innovation. I have secured partial funding from my current employer, but the gap necessitates this scholarship to ensure I can fully engage with the program's intensive clinical rotations and research components without financial distraction.</w:t>
      </w:r>
    </w:p>
    <w:p>
      <w:pPr>
        <w:pStyle w:val="BodyText"/>
      </w:pPr>
      <w:r>
        <w:t xml:space="preserve">My long-term mission centers on establishing community midwifery hubs in Istanbul’s disadvantaged neighborhoods—areas like Kadıköy and Ümraniye where migrant populations face systemic barriers to prenatal care. Turkey’s national healthcare reforms prioritizing maternal health accessibility resonate deeply with my goals, and I intend to collaborate with local NGOs like Kayınpeder Derneği upon graduation. My proposed research topic—"Integrating Traditional Birth Practices into Modern Midwifery Models in Urban Istanbul" —directly addresses the university’s strategic focus on culturally responsive care. I envision publishing this work through the university’s Journal of Midwifery Research and presenting findings at conferences like the International Confederation of Midwives’ Istanbul Summit.</w:t>
      </w:r>
    </w:p>
    <w:p>
      <w:pPr>
        <w:pStyle w:val="BodyText"/>
      </w:pPr>
      <w:r>
        <w:t xml:space="preserve">What sets me apart is my lived experience as both a healthcare provider and a community member in cross-cultural contexts. As an immigrant myself (originally from Sri Lanka), I understand the vulnerability of marginalized mothers navigating complex healthcare systems. This perspective informs my approach to midwifery: not merely as clinical service, but as healing through cultural dialogue. In Istanbul—where the Hagia Sophia’s legacy of intercultural exchange echoes through modern hospitals—I am confident this dual identity will enable me to contribute meaningfully to your academic community while learning from Turkey's rich medical traditions.</w:t>
      </w:r>
    </w:p>
    <w:p>
      <w:pPr>
        <w:pStyle w:val="BodyText"/>
      </w:pPr>
      <w:r>
        <w:t xml:space="preserve">I have attached my complete application package: transcripts, professional certificates, three letters of recommendation (including one from Dr. Mehmet Akif Çelik of Colombo General Hospital), and a detailed research proposal. I welcome the opportunity to discuss how my background aligns with your program’s objectives during an interview at your convenience.</w:t>
      </w:r>
    </w:p>
    <w:p>
      <w:pPr>
        <w:pStyle w:val="BodyText"/>
      </w:pPr>
      <w:r>
        <w:t xml:space="preserve">Thank you for considering this Scholarship Application Letter. I am eager to contribute my dedication, cross-cultural competencies, and clinical experience to Istanbul Health Sciences University’s legacy of excellence in Midwifery education. My dream is not merely to become a Midwife but to help shape a future where every mother in Istanbul—and beyond—receives care that honors her dignity, culture, and health needs. I look forward to the possibility of joining your esteemed institution as both a student and an advocate for transformative maternal healthcare.</w:t>
      </w:r>
    </w:p>
    <w:p>
      <w:pPr>
        <w:pStyle w:val="BodyText"/>
      </w:pPr>
      <w:r>
        <w:t xml:space="preserve">With deepest respect and gratitude,</w:t>
      </w:r>
    </w:p>
    <w:p>
      <w:pPr>
        <w:pStyle w:val="BodyText"/>
      </w:pPr>
      <w:r>
        <w:t xml:space="preserve">[Your Handwritten Signature]</w:t>
      </w:r>
      <w:r>
        <w:br/>
      </w:r>
      <w:r>
        <w:rPr>
          <w:bCs/>
          <w:b/>
        </w:rPr>
        <w:t xml:space="preserve">[Your Typed Full Name]</w:t>
      </w:r>
      <w:r>
        <w:br/>
      </w:r>
      <w:r>
        <w:t xml:space="preserve">Licensed Midwife, Sri Lanka Health Ministry</w:t>
      </w:r>
      <w:r>
        <w:br/>
      </w:r>
      <w:r>
        <w:t xml:space="preserve">Candidate for Master of Midwifery, Istanbul Health Sciences University</w:t>
      </w:r>
    </w:p>
    <w:p>
      <w:pPr>
        <w:pStyle w:val="BodyText"/>
      </w:pPr>
      <w: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Program in Turkey Istanbul</dc:title>
  <dc:creator/>
  <dc:language>en</dc:language>
  <cp:keywords/>
  <dcterms:created xsi:type="dcterms:W3CDTF">2026-07-23T10:48:49Z</dcterms:created>
  <dcterms:modified xsi:type="dcterms:W3CDTF">2026-07-23T10:48:49Z</dcterms:modified>
</cp:coreProperties>
</file>

<file path=docProps/custom.xml><?xml version="1.0" encoding="utf-8"?>
<Properties xmlns="http://schemas.openxmlformats.org/officeDocument/2006/custom-properties" xmlns:vt="http://schemas.openxmlformats.org/officeDocument/2006/docPropsVTypes"/>
</file>